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9E6178C" w14:textId="77777777" w:rsidR="00821FA0" w:rsidRPr="004D1E43" w:rsidRDefault="00821FA0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1F75EBAE" w:rsidR="0058643F" w:rsidRPr="00E201C6" w:rsidRDefault="00055213" w:rsidP="00272806">
            <w:pPr>
              <w:rPr>
                <w:b/>
                <w:bCs/>
                <w:lang w:val="sr-Cyrl-RS"/>
              </w:rPr>
            </w:pPr>
            <w:r w:rsidRPr="00E201C6">
              <w:rPr>
                <w:b/>
                <w:bCs/>
                <w:lang w:val="sr-Cyrl-RS"/>
              </w:rPr>
              <w:t>Лазаревић</w:t>
            </w:r>
            <w:r w:rsidR="00AF1306" w:rsidRPr="00E201C6">
              <w:rPr>
                <w:b/>
                <w:bCs/>
                <w:lang w:val="sr-Cyrl-RS"/>
              </w:rPr>
              <w:t xml:space="preserve"> </w:t>
            </w:r>
            <w:r w:rsidR="00E201C6">
              <w:rPr>
                <w:b/>
                <w:bCs/>
                <w:lang w:val="sr-Cyrl-RS"/>
              </w:rPr>
              <w:t>Марина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3A8B450E" w:rsidR="0058643F" w:rsidRPr="00542444" w:rsidRDefault="00B56419" w:rsidP="00185C1E">
            <w:pPr>
              <w:rPr>
                <w:lang w:val="sr-Cyrl-RS"/>
              </w:rPr>
            </w:pPr>
            <w:r>
              <w:rPr>
                <w:lang w:val="sr-Cyrl-RS"/>
              </w:rPr>
              <w:t>Гастрономија Турске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0E7BFBDC" w:rsidR="0058643F" w:rsidRDefault="00055213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71402FC1" w:rsidR="0058643F" w:rsidRDefault="00AF1306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055213">
              <w:rPr>
                <w:lang w:val="sr-Cyrl-CS"/>
              </w:rPr>
              <w:t>9</w:t>
            </w:r>
            <w:r>
              <w:rPr>
                <w:lang w:val="sr-Cyrl-CS"/>
              </w:rPr>
              <w:t>.09</w:t>
            </w:r>
            <w:r w:rsidR="00561D9D">
              <w:rPr>
                <w:lang w:val="sr-Cyrl-CS"/>
              </w:rPr>
              <w:t>.</w:t>
            </w:r>
            <w:r w:rsidR="0067292E">
              <w:rPr>
                <w:lang w:val="sr-Cyrl-CS"/>
              </w:rPr>
              <w:t>202</w:t>
            </w:r>
            <w:r w:rsidR="007D1DA4">
              <w:rPr>
                <w:lang w:val="sr-Cyrl-CS"/>
              </w:rPr>
              <w:t>2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4F89AD60" w:rsidR="0058643F" w:rsidRPr="003C350D" w:rsidRDefault="00324072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86EA6">
              <w:rPr>
                <w:lang w:val="sr-Cyrl-CS"/>
              </w:rPr>
              <w:t xml:space="preserve"> </w:t>
            </w:r>
            <w:r w:rsidR="00B56419">
              <w:rPr>
                <w:lang w:val="sr-Cyrl-RS"/>
              </w:rPr>
              <w:t xml:space="preserve">Драгана Илић Удовичић </w:t>
            </w:r>
            <w:r w:rsidR="00B91B77">
              <w:rPr>
                <w:lang w:val="sr-Cyrl-CS"/>
              </w:rPr>
              <w:t xml:space="preserve">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638E9289" w:rsidR="0058643F" w:rsidRDefault="00B56419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58873DD0" w:rsidR="0058643F" w:rsidRDefault="00B56419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B56419" w:rsidRPr="00561D9D" w14:paraId="0C3C6FFF" w14:textId="77777777" w:rsidTr="005E638B">
        <w:tc>
          <w:tcPr>
            <w:tcW w:w="3085" w:type="dxa"/>
          </w:tcPr>
          <w:p w14:paraId="30938BF2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76C9929" w14:textId="07CFF53D" w:rsidR="00B56419" w:rsidRPr="00E201C6" w:rsidRDefault="00B56419" w:rsidP="005E638B">
            <w:pPr>
              <w:rPr>
                <w:b/>
                <w:bCs/>
                <w:lang w:val="sr-Cyrl-RS"/>
              </w:rPr>
            </w:pPr>
            <w:r w:rsidRPr="00E201C6">
              <w:rPr>
                <w:b/>
                <w:bCs/>
                <w:lang w:val="sr-Cyrl-RS"/>
              </w:rPr>
              <w:t>Станчетић Наталија</w:t>
            </w:r>
          </w:p>
        </w:tc>
      </w:tr>
      <w:tr w:rsidR="00B56419" w:rsidRPr="00542444" w14:paraId="55898D8D" w14:textId="77777777" w:rsidTr="005E638B">
        <w:tc>
          <w:tcPr>
            <w:tcW w:w="3085" w:type="dxa"/>
          </w:tcPr>
          <w:p w14:paraId="05A142A9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68709A4" w14:textId="4D99CAF3" w:rsidR="00B56419" w:rsidRPr="00542444" w:rsidRDefault="002A35D3" w:rsidP="005E638B">
            <w:pPr>
              <w:rPr>
                <w:lang w:val="sr-Cyrl-RS"/>
              </w:rPr>
            </w:pPr>
            <w:r>
              <w:rPr>
                <w:lang w:val="sr-Cyrl-RS"/>
              </w:rPr>
              <w:t>Пречишћавање отпадних вода из фармацеутске индустрије</w:t>
            </w:r>
          </w:p>
        </w:tc>
      </w:tr>
      <w:tr w:rsidR="00B56419" w14:paraId="50C82BEE" w14:textId="77777777" w:rsidTr="005E638B">
        <w:tc>
          <w:tcPr>
            <w:tcW w:w="3085" w:type="dxa"/>
          </w:tcPr>
          <w:p w14:paraId="1908442D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D2C1FAD" w14:textId="6EAB3CFB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12.30</w:t>
            </w:r>
          </w:p>
        </w:tc>
      </w:tr>
      <w:tr w:rsidR="00B56419" w14:paraId="50F218B4" w14:textId="77777777" w:rsidTr="005E638B">
        <w:tc>
          <w:tcPr>
            <w:tcW w:w="3085" w:type="dxa"/>
          </w:tcPr>
          <w:p w14:paraId="2A4A1B82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80E2017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19.09.2022</w:t>
            </w:r>
          </w:p>
        </w:tc>
      </w:tr>
      <w:tr w:rsidR="00B56419" w14:paraId="11DA7D0F" w14:textId="77777777" w:rsidTr="005E638B">
        <w:tc>
          <w:tcPr>
            <w:tcW w:w="9166" w:type="dxa"/>
            <w:gridSpan w:val="2"/>
          </w:tcPr>
          <w:p w14:paraId="72AA7F17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B56419" w:rsidRPr="003C350D" w14:paraId="36AC6D17" w14:textId="77777777" w:rsidTr="005E638B">
        <w:tc>
          <w:tcPr>
            <w:tcW w:w="3085" w:type="dxa"/>
          </w:tcPr>
          <w:p w14:paraId="05FC6AEA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F9E4AE8" w14:textId="7DA210FB" w:rsidR="00B56419" w:rsidRPr="003C350D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 xml:space="preserve">Анан Васић </w:t>
            </w:r>
            <w:r>
              <w:rPr>
                <w:lang w:val="sr-Cyrl-CS"/>
              </w:rPr>
              <w:t xml:space="preserve"> </w:t>
            </w:r>
          </w:p>
        </w:tc>
      </w:tr>
      <w:tr w:rsidR="00B56419" w14:paraId="737960B3" w14:textId="77777777" w:rsidTr="005E638B">
        <w:tc>
          <w:tcPr>
            <w:tcW w:w="3085" w:type="dxa"/>
          </w:tcPr>
          <w:p w14:paraId="0FE1D7C9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61FF7FC" w14:textId="676574CE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B56419" w14:paraId="504BF3E9" w14:textId="77777777" w:rsidTr="005E638B">
        <w:tc>
          <w:tcPr>
            <w:tcW w:w="3085" w:type="dxa"/>
          </w:tcPr>
          <w:p w14:paraId="127FB149" w14:textId="77777777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7C0F38B" w14:textId="7720B912" w:rsidR="00B56419" w:rsidRDefault="00B56419" w:rsidP="005E638B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</w:tbl>
    <w:p w14:paraId="120BAEB4" w14:textId="59AE660D" w:rsidR="00133A57" w:rsidRDefault="00133A57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821FA0" w14:paraId="2B629B63" w14:textId="77777777" w:rsidTr="002424C5">
        <w:tc>
          <w:tcPr>
            <w:tcW w:w="3085" w:type="dxa"/>
          </w:tcPr>
          <w:p w14:paraId="6B2B4843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6801997" w14:textId="77777777" w:rsidR="00821FA0" w:rsidRPr="00821FA0" w:rsidRDefault="00821FA0" w:rsidP="002424C5">
            <w:pPr>
              <w:rPr>
                <w:b/>
                <w:bCs/>
                <w:lang w:val="sr-Cyrl-RS"/>
              </w:rPr>
            </w:pPr>
            <w:r w:rsidRPr="00821FA0">
              <w:rPr>
                <w:b/>
                <w:bCs/>
                <w:lang w:val="sr-Cyrl-RS"/>
              </w:rPr>
              <w:t xml:space="preserve">Масталовић Бојана </w:t>
            </w:r>
          </w:p>
        </w:tc>
      </w:tr>
      <w:tr w:rsidR="00821FA0" w14:paraId="67DA6399" w14:textId="77777777" w:rsidTr="002424C5">
        <w:tc>
          <w:tcPr>
            <w:tcW w:w="3085" w:type="dxa"/>
          </w:tcPr>
          <w:p w14:paraId="00EFDD3D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D073073" w14:textId="77777777" w:rsidR="00821FA0" w:rsidRPr="00542444" w:rsidRDefault="00821FA0" w:rsidP="002424C5">
            <w:pPr>
              <w:rPr>
                <w:lang w:val="sr-Cyrl-RS"/>
              </w:rPr>
            </w:pPr>
            <w:r>
              <w:rPr>
                <w:lang w:val="sr-Cyrl-RS"/>
              </w:rPr>
              <w:t>Целијакија</w:t>
            </w:r>
          </w:p>
        </w:tc>
      </w:tr>
      <w:tr w:rsidR="00821FA0" w14:paraId="64F019E9" w14:textId="77777777" w:rsidTr="002424C5">
        <w:tc>
          <w:tcPr>
            <w:tcW w:w="3085" w:type="dxa"/>
          </w:tcPr>
          <w:p w14:paraId="402BD649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CC88DAD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821FA0" w14:paraId="3D4ACAE6" w14:textId="77777777" w:rsidTr="002424C5">
        <w:tc>
          <w:tcPr>
            <w:tcW w:w="3085" w:type="dxa"/>
          </w:tcPr>
          <w:p w14:paraId="6A1EE76B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EA0E3AA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22.09.2022</w:t>
            </w:r>
          </w:p>
        </w:tc>
      </w:tr>
      <w:tr w:rsidR="00821FA0" w14:paraId="0B613B92" w14:textId="77777777" w:rsidTr="002424C5">
        <w:tc>
          <w:tcPr>
            <w:tcW w:w="9166" w:type="dxa"/>
            <w:gridSpan w:val="2"/>
          </w:tcPr>
          <w:p w14:paraId="7956A0BC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821FA0" w14:paraId="253F562B" w14:textId="77777777" w:rsidTr="002424C5">
        <w:tc>
          <w:tcPr>
            <w:tcW w:w="3085" w:type="dxa"/>
          </w:tcPr>
          <w:p w14:paraId="2C36F97A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40D81F4" w14:textId="77777777" w:rsidR="00821FA0" w:rsidRPr="003C350D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 xml:space="preserve">Љубица Мијић </w:t>
            </w:r>
            <w:r>
              <w:rPr>
                <w:lang w:val="sr-Cyrl-CS"/>
              </w:rPr>
              <w:t xml:space="preserve"> </w:t>
            </w:r>
          </w:p>
        </w:tc>
      </w:tr>
      <w:tr w:rsidR="00821FA0" w14:paraId="351020BF" w14:textId="77777777" w:rsidTr="002424C5">
        <w:tc>
          <w:tcPr>
            <w:tcW w:w="3085" w:type="dxa"/>
          </w:tcPr>
          <w:p w14:paraId="09D97203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5F78E04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821FA0" w14:paraId="1BDF1189" w14:textId="77777777" w:rsidTr="002424C5">
        <w:tc>
          <w:tcPr>
            <w:tcW w:w="3085" w:type="dxa"/>
          </w:tcPr>
          <w:p w14:paraId="46C50B70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054AF8B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Спец Зора Ранковић</w:t>
            </w:r>
          </w:p>
        </w:tc>
      </w:tr>
    </w:tbl>
    <w:p w14:paraId="128DF637" w14:textId="77777777" w:rsidR="00821FA0" w:rsidRDefault="00821FA0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821FA0" w:rsidRPr="00561D9D" w14:paraId="72130270" w14:textId="77777777" w:rsidTr="002424C5">
        <w:tc>
          <w:tcPr>
            <w:tcW w:w="3085" w:type="dxa"/>
          </w:tcPr>
          <w:p w14:paraId="74768CFD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30BADB1" w14:textId="77777777" w:rsidR="00821FA0" w:rsidRPr="00821FA0" w:rsidRDefault="00821FA0" w:rsidP="002424C5">
            <w:pPr>
              <w:rPr>
                <w:b/>
                <w:bCs/>
                <w:lang w:val="sr-Cyrl-RS"/>
              </w:rPr>
            </w:pPr>
            <w:r w:rsidRPr="00821FA0">
              <w:rPr>
                <w:b/>
                <w:bCs/>
                <w:lang w:val="sr-Cyrl-RS"/>
              </w:rPr>
              <w:t xml:space="preserve">Марковић Татјана </w:t>
            </w:r>
          </w:p>
        </w:tc>
      </w:tr>
      <w:tr w:rsidR="00821FA0" w:rsidRPr="00542444" w14:paraId="79B61D73" w14:textId="77777777" w:rsidTr="002424C5">
        <w:tc>
          <w:tcPr>
            <w:tcW w:w="3085" w:type="dxa"/>
          </w:tcPr>
          <w:p w14:paraId="5E518A29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92E2108" w14:textId="77777777" w:rsidR="00821FA0" w:rsidRPr="00542444" w:rsidRDefault="00821FA0" w:rsidP="002424C5">
            <w:pPr>
              <w:rPr>
                <w:lang w:val="sr-Cyrl-RS"/>
              </w:rPr>
            </w:pPr>
            <w:r>
              <w:rPr>
                <w:lang w:val="sr-Cyrl-RS"/>
              </w:rPr>
              <w:t>Уринарне инфекције у педијатрији</w:t>
            </w:r>
          </w:p>
        </w:tc>
      </w:tr>
      <w:tr w:rsidR="00821FA0" w14:paraId="2ABBBD50" w14:textId="77777777" w:rsidTr="002424C5">
        <w:tc>
          <w:tcPr>
            <w:tcW w:w="3085" w:type="dxa"/>
          </w:tcPr>
          <w:p w14:paraId="5A94B432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5D1BFE7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12.30</w:t>
            </w:r>
          </w:p>
        </w:tc>
      </w:tr>
      <w:tr w:rsidR="00821FA0" w14:paraId="447EF1B4" w14:textId="77777777" w:rsidTr="002424C5">
        <w:tc>
          <w:tcPr>
            <w:tcW w:w="3085" w:type="dxa"/>
          </w:tcPr>
          <w:p w14:paraId="7F5A68F8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A79FA2A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22.09.2022</w:t>
            </w:r>
          </w:p>
        </w:tc>
      </w:tr>
      <w:tr w:rsidR="00821FA0" w14:paraId="2ECB3C60" w14:textId="77777777" w:rsidTr="002424C5">
        <w:tc>
          <w:tcPr>
            <w:tcW w:w="9166" w:type="dxa"/>
            <w:gridSpan w:val="2"/>
          </w:tcPr>
          <w:p w14:paraId="550B5510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821FA0" w:rsidRPr="003C350D" w14:paraId="739841E2" w14:textId="77777777" w:rsidTr="002424C5">
        <w:tc>
          <w:tcPr>
            <w:tcW w:w="3085" w:type="dxa"/>
          </w:tcPr>
          <w:p w14:paraId="45D8087D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BCA868B" w14:textId="77777777" w:rsidR="00821FA0" w:rsidRPr="003C350D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 xml:space="preserve">Љубица Мијић </w:t>
            </w:r>
            <w:r>
              <w:rPr>
                <w:lang w:val="sr-Cyrl-CS"/>
              </w:rPr>
              <w:t xml:space="preserve"> </w:t>
            </w:r>
          </w:p>
        </w:tc>
      </w:tr>
      <w:tr w:rsidR="00821FA0" w14:paraId="36F48193" w14:textId="77777777" w:rsidTr="002424C5">
        <w:tc>
          <w:tcPr>
            <w:tcW w:w="3085" w:type="dxa"/>
          </w:tcPr>
          <w:p w14:paraId="33246E91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7B28712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821FA0" w14:paraId="106BCD7E" w14:textId="77777777" w:rsidTr="002424C5">
        <w:tc>
          <w:tcPr>
            <w:tcW w:w="3085" w:type="dxa"/>
          </w:tcPr>
          <w:p w14:paraId="5D1BBB8B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BF6A6DB" w14:textId="77777777" w:rsidR="00821FA0" w:rsidRDefault="00821FA0" w:rsidP="002424C5">
            <w:pPr>
              <w:rPr>
                <w:lang w:val="sr-Cyrl-CS"/>
              </w:rPr>
            </w:pPr>
            <w:r>
              <w:rPr>
                <w:lang w:val="sr-Cyrl-CS"/>
              </w:rPr>
              <w:t>Спец Зора Ранковић</w:t>
            </w:r>
          </w:p>
        </w:tc>
      </w:tr>
    </w:tbl>
    <w:p w14:paraId="55A52E00" w14:textId="77777777" w:rsidR="00C0721C" w:rsidRPr="00224894" w:rsidRDefault="00C0721C" w:rsidP="00224894">
      <w:pPr>
        <w:tabs>
          <w:tab w:val="left" w:pos="1440"/>
        </w:tabs>
        <w:rPr>
          <w:lang w:val="sr-Cyrl-CS"/>
        </w:rPr>
      </w:pPr>
    </w:p>
    <w:sectPr w:rsidR="00C0721C" w:rsidRPr="00224894" w:rsidSect="00821FA0">
      <w:pgSz w:w="12240" w:h="15840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F1A35" w14:textId="77777777" w:rsidR="00DD0E8E" w:rsidRDefault="00DD0E8E" w:rsidP="00504D00">
      <w:pPr>
        <w:spacing w:after="0" w:line="240" w:lineRule="auto"/>
      </w:pPr>
      <w:r>
        <w:separator/>
      </w:r>
    </w:p>
  </w:endnote>
  <w:endnote w:type="continuationSeparator" w:id="0">
    <w:p w14:paraId="4639F0AD" w14:textId="77777777" w:rsidR="00DD0E8E" w:rsidRDefault="00DD0E8E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36B8C" w14:textId="77777777" w:rsidR="00DD0E8E" w:rsidRDefault="00DD0E8E" w:rsidP="00504D00">
      <w:pPr>
        <w:spacing w:after="0" w:line="240" w:lineRule="auto"/>
      </w:pPr>
      <w:r>
        <w:separator/>
      </w:r>
    </w:p>
  </w:footnote>
  <w:footnote w:type="continuationSeparator" w:id="0">
    <w:p w14:paraId="213A6A77" w14:textId="77777777" w:rsidR="00DD0E8E" w:rsidRDefault="00DD0E8E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U0MjOztDA3MTRQ0lEKTi0uzszPAykwqgUAyTdEtiwAAAA="/>
  </w:docVars>
  <w:rsids>
    <w:rsidRoot w:val="0058643F"/>
    <w:rsid w:val="00000688"/>
    <w:rsid w:val="0000669E"/>
    <w:rsid w:val="00010211"/>
    <w:rsid w:val="00030C49"/>
    <w:rsid w:val="00031B19"/>
    <w:rsid w:val="0003345D"/>
    <w:rsid w:val="000346D4"/>
    <w:rsid w:val="00042910"/>
    <w:rsid w:val="00054ED4"/>
    <w:rsid w:val="00055213"/>
    <w:rsid w:val="00071CFB"/>
    <w:rsid w:val="000749D2"/>
    <w:rsid w:val="00080BF0"/>
    <w:rsid w:val="000833BC"/>
    <w:rsid w:val="00085101"/>
    <w:rsid w:val="000C614B"/>
    <w:rsid w:val="000D2578"/>
    <w:rsid w:val="000D295E"/>
    <w:rsid w:val="000D3D43"/>
    <w:rsid w:val="000E6A1E"/>
    <w:rsid w:val="000F5C72"/>
    <w:rsid w:val="000F7D3B"/>
    <w:rsid w:val="00133A57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A35D3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0402"/>
    <w:rsid w:val="006F2563"/>
    <w:rsid w:val="006F396E"/>
    <w:rsid w:val="007019AA"/>
    <w:rsid w:val="00717C98"/>
    <w:rsid w:val="00732772"/>
    <w:rsid w:val="00733576"/>
    <w:rsid w:val="00764A0F"/>
    <w:rsid w:val="00775551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1FA0"/>
    <w:rsid w:val="00824540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1541A"/>
    <w:rsid w:val="00945B7C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C039A"/>
    <w:rsid w:val="009C367C"/>
    <w:rsid w:val="009D7E9C"/>
    <w:rsid w:val="009E29DC"/>
    <w:rsid w:val="00A13490"/>
    <w:rsid w:val="00A14ED5"/>
    <w:rsid w:val="00A15D7A"/>
    <w:rsid w:val="00A16E80"/>
    <w:rsid w:val="00A33C64"/>
    <w:rsid w:val="00A36C1B"/>
    <w:rsid w:val="00A5112A"/>
    <w:rsid w:val="00A65A1D"/>
    <w:rsid w:val="00A71864"/>
    <w:rsid w:val="00A83C3E"/>
    <w:rsid w:val="00A86137"/>
    <w:rsid w:val="00A86C13"/>
    <w:rsid w:val="00A87AF5"/>
    <w:rsid w:val="00AD3359"/>
    <w:rsid w:val="00AD628B"/>
    <w:rsid w:val="00AF1306"/>
    <w:rsid w:val="00B13FA8"/>
    <w:rsid w:val="00B22F09"/>
    <w:rsid w:val="00B378CE"/>
    <w:rsid w:val="00B37E73"/>
    <w:rsid w:val="00B46EFD"/>
    <w:rsid w:val="00B47DCE"/>
    <w:rsid w:val="00B56419"/>
    <w:rsid w:val="00B71D56"/>
    <w:rsid w:val="00B80E1C"/>
    <w:rsid w:val="00B9183E"/>
    <w:rsid w:val="00B91B77"/>
    <w:rsid w:val="00BB001A"/>
    <w:rsid w:val="00BC0C44"/>
    <w:rsid w:val="00BD2FD0"/>
    <w:rsid w:val="00BD4732"/>
    <w:rsid w:val="00BF565C"/>
    <w:rsid w:val="00C0721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B3A56"/>
    <w:rsid w:val="00DB4017"/>
    <w:rsid w:val="00DB556E"/>
    <w:rsid w:val="00DD0E8E"/>
    <w:rsid w:val="00DD1FBC"/>
    <w:rsid w:val="00DE4864"/>
    <w:rsid w:val="00E03202"/>
    <w:rsid w:val="00E201A3"/>
    <w:rsid w:val="00E201C6"/>
    <w:rsid w:val="00E23E62"/>
    <w:rsid w:val="00E342AD"/>
    <w:rsid w:val="00E41ABA"/>
    <w:rsid w:val="00E44FC7"/>
    <w:rsid w:val="00E9433E"/>
    <w:rsid w:val="00EA3052"/>
    <w:rsid w:val="00EB7B30"/>
    <w:rsid w:val="00EC1B74"/>
    <w:rsid w:val="00ED5199"/>
    <w:rsid w:val="00EE210D"/>
    <w:rsid w:val="00EE4495"/>
    <w:rsid w:val="00EF0D34"/>
    <w:rsid w:val="00F11738"/>
    <w:rsid w:val="00F22A15"/>
    <w:rsid w:val="00F302F8"/>
    <w:rsid w:val="00F41848"/>
    <w:rsid w:val="00F66F7B"/>
    <w:rsid w:val="00F921F2"/>
    <w:rsid w:val="00FA001C"/>
    <w:rsid w:val="00FA6A0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3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65</cp:revision>
  <dcterms:created xsi:type="dcterms:W3CDTF">2020-02-03T10:46:00Z</dcterms:created>
  <dcterms:modified xsi:type="dcterms:W3CDTF">2022-09-14T20:33:00Z</dcterms:modified>
</cp:coreProperties>
</file>